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7CC1" w:rsidRDefault="00C77F2C">
      <w:r>
        <w:t xml:space="preserve">Augusta:  1,603 </w:t>
      </w:r>
      <w:proofErr w:type="spellStart"/>
      <w:r>
        <w:t>sqft</w:t>
      </w:r>
      <w:proofErr w:type="spellEnd"/>
    </w:p>
    <w:p w:rsidR="00C77F2C" w:rsidRPr="00C77F2C" w:rsidRDefault="00C77F2C" w:rsidP="00C77F2C">
      <w:pPr>
        <w:rPr>
          <w:b/>
        </w:rPr>
      </w:pPr>
      <w:r w:rsidRPr="00C77F2C">
        <w:rPr>
          <w:b/>
        </w:rPr>
        <w:t>FEATURES</w:t>
      </w:r>
    </w:p>
    <w:p w:rsidR="00C77F2C" w:rsidRPr="00C77F2C" w:rsidRDefault="00C77F2C" w:rsidP="00C77F2C"/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2 BEDROOMS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2 BATHROOMS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9'-0" FIRST FLOOR CEILINGS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2 CAR GARAGE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OPEN KITCHEN &amp; NOOK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LARGE PANTRY CLOSET</w:t>
      </w:r>
    </w:p>
    <w:p w:rsidR="00C77F2C" w:rsidRPr="00C77F2C" w:rsidRDefault="00C77F2C" w:rsidP="00C77F2C">
      <w:pPr>
        <w:pStyle w:val="ListParagraph"/>
        <w:numPr>
          <w:ilvl w:val="0"/>
          <w:numId w:val="1"/>
        </w:numPr>
      </w:pPr>
      <w:r w:rsidRPr="00C77F2C">
        <w:t>LARGE GREAT ROOM WITH CATHEDRAL CEILING</w:t>
      </w:r>
    </w:p>
    <w:p w:rsidR="00C77F2C" w:rsidRDefault="00C77F2C" w:rsidP="00C77F2C">
      <w:pPr>
        <w:pStyle w:val="ListParagraph"/>
        <w:numPr>
          <w:ilvl w:val="0"/>
          <w:numId w:val="1"/>
        </w:numPr>
      </w:pPr>
      <w:r w:rsidRPr="00C77F2C">
        <w:t>PRIVATE &amp; LUXURIOUS MASTER SUITE WITH</w:t>
      </w:r>
      <w:r>
        <w:t xml:space="preserve"> </w:t>
      </w:r>
      <w:r w:rsidRPr="00C77F2C">
        <w:t>SPACIOUS WALK IN CLOSET, SOAKING TUB,</w:t>
      </w:r>
      <w:r>
        <w:t xml:space="preserve"> </w:t>
      </w:r>
      <w:r w:rsidRPr="00C77F2C">
        <w:t>SEPARAT</w:t>
      </w:r>
      <w:r>
        <w:t>E SHOWER &amp; PRIVATE WATER CLOSET</w:t>
      </w:r>
    </w:p>
    <w:p w:rsidR="00C77F2C" w:rsidRPr="00C77F2C" w:rsidRDefault="00C77F2C" w:rsidP="00C77F2C">
      <w:pPr>
        <w:pStyle w:val="ListParagraph"/>
        <w:numPr>
          <w:ilvl w:val="0"/>
          <w:numId w:val="2"/>
        </w:numPr>
      </w:pPr>
      <w:r w:rsidRPr="00C77F2C">
        <w:t>PLENTY OF CLOSET SPACE THROUGHOUT</w:t>
      </w:r>
    </w:p>
    <w:p w:rsidR="00C77F2C" w:rsidRPr="00C77F2C" w:rsidRDefault="00C77F2C" w:rsidP="00C77F2C">
      <w:pPr>
        <w:pStyle w:val="ListParagraph"/>
        <w:numPr>
          <w:ilvl w:val="0"/>
          <w:numId w:val="2"/>
        </w:numPr>
      </w:pPr>
      <w:r w:rsidRPr="00C77F2C">
        <w:t>LAUNDRY ROOM WITH WALK IN CLOSET</w:t>
      </w:r>
      <w:bookmarkStart w:id="0" w:name="_GoBack"/>
      <w:bookmarkEnd w:id="0"/>
    </w:p>
    <w:sectPr w:rsidR="00C77F2C" w:rsidRPr="00C77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E753A"/>
    <w:multiLevelType w:val="hybridMultilevel"/>
    <w:tmpl w:val="A422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F1ED8"/>
    <w:multiLevelType w:val="hybridMultilevel"/>
    <w:tmpl w:val="1292E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jcxNzU2NDYzMDFR0lEKTi0uzszPAykwrAUABOflViwAAAA="/>
  </w:docVars>
  <w:rsids>
    <w:rsidRoot w:val="00C77F2C"/>
    <w:rsid w:val="004B7CC1"/>
    <w:rsid w:val="00C7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A0EDC8-84F0-4C1A-8F2A-B7FFE309D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F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oji</dc:creator>
  <cp:keywords/>
  <dc:description/>
  <cp:lastModifiedBy>Nathan Boji</cp:lastModifiedBy>
  <cp:revision>1</cp:revision>
  <dcterms:created xsi:type="dcterms:W3CDTF">2016-08-02T18:51:00Z</dcterms:created>
  <dcterms:modified xsi:type="dcterms:W3CDTF">2016-08-02T18:54:00Z</dcterms:modified>
</cp:coreProperties>
</file>